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67E8" w:rsidRPr="006067E8" w:rsidRDefault="00DD751B" w:rsidP="006067E8">
      <w:pPr>
        <w:shd w:val="clear" w:color="auto" w:fill="FFFFFF"/>
        <w:spacing w:after="0" w:line="240" w:lineRule="auto"/>
        <w:jc w:val="center"/>
        <w:rPr>
          <w:rFonts w:ascii="Constantia" w:eastAsia="Times New Roman" w:hAnsi="Constantia" w:cs="Arial"/>
          <w:b/>
          <w:color w:val="222222"/>
          <w:sz w:val="60"/>
          <w:szCs w:val="60"/>
          <w:u w:val="single"/>
        </w:rPr>
      </w:pPr>
      <w:r w:rsidRPr="006067E8">
        <w:rPr>
          <w:rFonts w:ascii="Constantia" w:eastAsia="Times New Roman" w:hAnsi="Constantia" w:cs="Times New Roman"/>
          <w:b/>
          <w:color w:val="222222"/>
          <w:sz w:val="60"/>
          <w:szCs w:val="60"/>
          <w:u w:val="single"/>
        </w:rPr>
        <w:t>Colonial Forge Sound and Guard</w:t>
      </w:r>
    </w:p>
    <w:p w:rsidR="006067E8" w:rsidRDefault="00DD751B" w:rsidP="006067E8">
      <w:pPr>
        <w:shd w:val="clear" w:color="auto" w:fill="FFFFFF"/>
        <w:spacing w:after="0" w:line="240" w:lineRule="auto"/>
        <w:jc w:val="center"/>
        <w:rPr>
          <w:rFonts w:ascii="Constantia" w:eastAsia="Times New Roman" w:hAnsi="Constantia" w:cs="Times New Roman"/>
          <w:b/>
          <w:color w:val="222222"/>
          <w:sz w:val="20"/>
          <w:szCs w:val="20"/>
          <w:u w:val="single"/>
        </w:rPr>
      </w:pPr>
      <w:r w:rsidRPr="006067E8">
        <w:rPr>
          <w:rFonts w:ascii="Constantia" w:eastAsia="Times New Roman" w:hAnsi="Constantia" w:cs="Times New Roman"/>
          <w:b/>
          <w:color w:val="222222"/>
          <w:sz w:val="20"/>
          <w:szCs w:val="20"/>
          <w:u w:val="single"/>
        </w:rPr>
        <w:t>Drum Major</w:t>
      </w:r>
      <w:r w:rsidR="00CF2E4D">
        <w:rPr>
          <w:rFonts w:ascii="Constantia" w:eastAsia="Times New Roman" w:hAnsi="Constantia" w:cs="Times New Roman"/>
          <w:b/>
          <w:color w:val="222222"/>
          <w:sz w:val="20"/>
          <w:szCs w:val="20"/>
          <w:u w:val="single"/>
        </w:rPr>
        <w:t xml:space="preserve"> Audition Information [Part 1-7</w:t>
      </w:r>
      <w:r w:rsidR="006067E8">
        <w:rPr>
          <w:rFonts w:ascii="Constantia" w:eastAsia="Times New Roman" w:hAnsi="Constantia" w:cs="Times New Roman"/>
          <w:b/>
          <w:color w:val="222222"/>
          <w:sz w:val="20"/>
          <w:szCs w:val="20"/>
          <w:u w:val="single"/>
        </w:rPr>
        <w:t>]</w:t>
      </w:r>
    </w:p>
    <w:p w:rsidR="00DD751B" w:rsidRDefault="006067E8" w:rsidP="006067E8">
      <w:pPr>
        <w:shd w:val="clear" w:color="auto" w:fill="FFFFFF"/>
        <w:spacing w:after="0" w:line="240" w:lineRule="auto"/>
        <w:jc w:val="center"/>
        <w:rPr>
          <w:rFonts w:ascii="Constantia" w:eastAsia="Times New Roman" w:hAnsi="Constantia" w:cs="Times New Roman"/>
          <w:b/>
          <w:color w:val="222222"/>
          <w:sz w:val="20"/>
          <w:szCs w:val="20"/>
          <w:u w:val="single"/>
        </w:rPr>
      </w:pPr>
      <w:r w:rsidRPr="006067E8">
        <w:rPr>
          <w:rFonts w:ascii="Constantia" w:eastAsia="Times New Roman" w:hAnsi="Constantia" w:cs="Times New Roman"/>
          <w:b/>
          <w:color w:val="222222"/>
          <w:sz w:val="20"/>
          <w:szCs w:val="20"/>
          <w:u w:val="single"/>
        </w:rPr>
        <w:t>Brass/Woodwind Captain-Section Leader</w:t>
      </w:r>
      <w:r w:rsidR="00CF2E4D">
        <w:rPr>
          <w:rFonts w:ascii="Constantia" w:eastAsia="Times New Roman" w:hAnsi="Constantia" w:cs="Times New Roman"/>
          <w:b/>
          <w:color w:val="222222"/>
          <w:sz w:val="20"/>
          <w:szCs w:val="20"/>
          <w:u w:val="single"/>
        </w:rPr>
        <w:t xml:space="preserve"> Audition Information [Part5-7]</w:t>
      </w:r>
    </w:p>
    <w:p w:rsidR="006067E8" w:rsidRPr="006067E8" w:rsidRDefault="006067E8" w:rsidP="006067E8">
      <w:pPr>
        <w:shd w:val="clear" w:color="auto" w:fill="FFFFFF"/>
        <w:spacing w:after="0" w:line="240" w:lineRule="auto"/>
        <w:jc w:val="center"/>
        <w:rPr>
          <w:rFonts w:ascii="Constantia" w:eastAsia="Times New Roman" w:hAnsi="Constantia" w:cs="Arial"/>
          <w:b/>
          <w:color w:val="222222"/>
          <w:sz w:val="20"/>
          <w:szCs w:val="20"/>
          <w:u w:val="single"/>
        </w:rPr>
      </w:pPr>
      <w:r>
        <w:rPr>
          <w:rFonts w:ascii="Constantia" w:eastAsia="Times New Roman" w:hAnsi="Constantia" w:cs="Times New Roman"/>
          <w:b/>
          <w:color w:val="222222"/>
          <w:sz w:val="20"/>
          <w:szCs w:val="20"/>
          <w:u w:val="single"/>
        </w:rPr>
        <w:t>General Staff</w:t>
      </w:r>
      <w:r w:rsidR="00CF2E4D">
        <w:rPr>
          <w:rFonts w:ascii="Constantia" w:eastAsia="Times New Roman" w:hAnsi="Constantia" w:cs="Times New Roman"/>
          <w:b/>
          <w:color w:val="222222"/>
          <w:sz w:val="20"/>
          <w:szCs w:val="20"/>
          <w:u w:val="single"/>
        </w:rPr>
        <w:t xml:space="preserve"> Audition Information [Part 6-7]</w:t>
      </w:r>
    </w:p>
    <w:p w:rsidR="006067E8" w:rsidRDefault="006067E8" w:rsidP="00DD751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</w:p>
    <w:p w:rsidR="00DD751B" w:rsidRPr="00DD751B" w:rsidRDefault="00DD751B" w:rsidP="00DD75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>Part 1</w:t>
      </w:r>
    </w:p>
    <w:p w:rsidR="00DD751B" w:rsidRPr="00DD751B" w:rsidRDefault="00DD751B" w:rsidP="00DD75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DD751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Conducting</w:t>
      </w:r>
    </w:p>
    <w:p w:rsidR="00DD751B" w:rsidRPr="00DD751B" w:rsidRDefault="00DD751B" w:rsidP="00DD75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>Each candid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te will c</w:t>
      </w:r>
      <w:r w:rsidR="00811E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duct </w:t>
      </w:r>
      <w:r w:rsidR="00390C5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Fight Song </w:t>
      </w:r>
      <w:r w:rsidR="00AF7B4C">
        <w:rPr>
          <w:rFonts w:ascii="Times New Roman" w:eastAsia="Times New Roman" w:hAnsi="Times New Roman" w:cs="Times New Roman"/>
          <w:color w:val="222222"/>
          <w:sz w:val="24"/>
          <w:szCs w:val="24"/>
        </w:rPr>
        <w:t>to a CD recording</w:t>
      </w:r>
      <w:r w:rsidR="00811E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 </w:t>
      </w: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>Candidates will be rated on their ability to maintain a clear steady beat, and for their physical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>presence on the podium.</w:t>
      </w:r>
    </w:p>
    <w:p w:rsidR="00DD751B" w:rsidRPr="00DD751B" w:rsidRDefault="00DD751B" w:rsidP="00DD75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</w:p>
    <w:p w:rsidR="00811E94" w:rsidRDefault="00811E94" w:rsidP="00811E9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art 2</w:t>
      </w:r>
    </w:p>
    <w:p w:rsidR="00811E94" w:rsidRDefault="00811E94" w:rsidP="00811E9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Commands</w:t>
      </w:r>
    </w:p>
    <w:p w:rsidR="00811E94" w:rsidRDefault="00811E94" w:rsidP="00811E9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ach candidate will call commands for the other candidates to follow.</w:t>
      </w:r>
      <w:r w:rsidR="00CF5B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 Candidates will be rated on their vocal prowess and demeanor with which they approach the task.</w:t>
      </w:r>
    </w:p>
    <w:p w:rsidR="00811E94" w:rsidRDefault="00811E94" w:rsidP="00DD751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DD751B" w:rsidRPr="00DD751B" w:rsidRDefault="00811E94" w:rsidP="00DD75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art 3</w:t>
      </w:r>
    </w:p>
    <w:p w:rsidR="00DD751B" w:rsidRPr="00DD751B" w:rsidRDefault="00DD751B" w:rsidP="00DD75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DD751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Tempo</w:t>
      </w:r>
    </w:p>
    <w:p w:rsidR="00DD751B" w:rsidRPr="00DD751B" w:rsidRDefault="00DD751B" w:rsidP="00DD75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>Each candidate will be asked to clap a steady beat for twenty to thirty seconds in the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>following tempi:</w:t>
      </w:r>
    </w:p>
    <w:p w:rsidR="00DD751B" w:rsidRPr="00DD751B" w:rsidRDefault="00DD751B" w:rsidP="00DD75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. </w:t>
      </w:r>
      <w:proofErr w:type="gramStart"/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>mm</w:t>
      </w:r>
      <w:proofErr w:type="gramEnd"/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= 120 (Ten beats for five seconds)</w:t>
      </w:r>
    </w:p>
    <w:p w:rsidR="00DD751B" w:rsidRPr="00DD751B" w:rsidRDefault="00DD751B" w:rsidP="00DD75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2. </w:t>
      </w:r>
      <w:proofErr w:type="gramStart"/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>mm</w:t>
      </w:r>
      <w:proofErr w:type="gramEnd"/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= 144 (Twelve beats for five seconds)</w:t>
      </w:r>
    </w:p>
    <w:p w:rsidR="00DD751B" w:rsidRPr="00811E94" w:rsidRDefault="00DD751B" w:rsidP="00DD751B">
      <w:pPr>
        <w:shd w:val="clear" w:color="auto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505"/>
        </w:tabs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3. </w:t>
      </w:r>
      <w:proofErr w:type="gramStart"/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>mm</w:t>
      </w:r>
      <w:proofErr w:type="gramEnd"/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= 96 (Eighth beats for five seconds)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</w:p>
    <w:p w:rsidR="00DD751B" w:rsidRPr="00DD751B" w:rsidRDefault="00DD751B" w:rsidP="00DD75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>Candidates will be rated on the accuracy of their tempo and their ability to maintain a steady</w:t>
      </w:r>
      <w:r w:rsidR="00811E94"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>beat.</w:t>
      </w:r>
    </w:p>
    <w:p w:rsidR="00DD751B" w:rsidRPr="00DD751B" w:rsidRDefault="00DD751B" w:rsidP="00DD75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</w:p>
    <w:p w:rsidR="00DD751B" w:rsidRPr="00DD751B" w:rsidRDefault="00811E94" w:rsidP="00DD75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art 4</w:t>
      </w:r>
    </w:p>
    <w:p w:rsidR="00DD751B" w:rsidRPr="00DD751B" w:rsidRDefault="00DD751B" w:rsidP="00DD75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DD751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Field Appearance</w:t>
      </w:r>
    </w:p>
    <w:p w:rsidR="00DD751B" w:rsidRDefault="00DD751B" w:rsidP="00811E9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ach </w:t>
      </w:r>
      <w:r w:rsidR="006067E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rum major </w:t>
      </w: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andidate will be asked to </w:t>
      </w:r>
      <w:r w:rsidR="00811E94">
        <w:rPr>
          <w:rFonts w:ascii="Times New Roman" w:eastAsia="Times New Roman" w:hAnsi="Times New Roman" w:cs="Times New Roman"/>
          <w:color w:val="222222"/>
          <w:sz w:val="24"/>
          <w:szCs w:val="24"/>
        </w:rPr>
        <w:t>demonstrate their marching ability, and must also demonstrate a</w:t>
      </w:r>
      <w:r w:rsidR="00CF5B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ersonal</w:t>
      </w:r>
      <w:r w:rsidR="00811E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811E94" w:rsidRPr="00CF5B87">
        <w:rPr>
          <w:rFonts w:ascii="Times New Roman" w:eastAsia="Times New Roman" w:hAnsi="Times New Roman" w:cs="Times New Roman"/>
          <w:color w:val="222222"/>
          <w:sz w:val="24"/>
          <w:szCs w:val="24"/>
          <w:u w:val="single"/>
        </w:rPr>
        <w:t>drum major salute</w:t>
      </w:r>
      <w:r w:rsidR="00811E94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:rsidR="00811E94" w:rsidRDefault="00811E94" w:rsidP="00811E9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811E94" w:rsidRDefault="00811E94" w:rsidP="00811E9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art 5</w:t>
      </w:r>
    </w:p>
    <w:p w:rsidR="00811E94" w:rsidRDefault="00811E94" w:rsidP="00811E9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Section Leader Hands-on Instruction</w:t>
      </w:r>
    </w:p>
    <w:p w:rsidR="00811E94" w:rsidRPr="00811E94" w:rsidRDefault="00811E94" w:rsidP="00811E9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rior to the drum major clinic, each candidate will be asked to help a struggling marching band student with their marching and/or playing in a scenario created by the interview team.</w:t>
      </w:r>
    </w:p>
    <w:p w:rsidR="00DD751B" w:rsidRPr="00DD751B" w:rsidRDefault="00DD751B" w:rsidP="00DD75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</w:p>
    <w:p w:rsidR="00DD751B" w:rsidRPr="00DD751B" w:rsidRDefault="00DD751B" w:rsidP="00DD75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art </w:t>
      </w:r>
      <w:r w:rsidR="00811E94">
        <w:rPr>
          <w:rFonts w:ascii="Times New Roman" w:eastAsia="Times New Roman" w:hAnsi="Times New Roman" w:cs="Times New Roman"/>
          <w:color w:val="222222"/>
          <w:sz w:val="24"/>
          <w:szCs w:val="24"/>
        </w:rPr>
        <w:t>6</w:t>
      </w:r>
    </w:p>
    <w:p w:rsidR="00DD751B" w:rsidRPr="00DD751B" w:rsidRDefault="00DD751B" w:rsidP="00DD75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DD751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Leadership Potential</w:t>
      </w:r>
    </w:p>
    <w:p w:rsidR="00C076C9" w:rsidRPr="00CF5B87" w:rsidRDefault="00DD751B" w:rsidP="0034438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ach candidate’s </w:t>
      </w:r>
      <w:r w:rsidRPr="00CF5B87">
        <w:rPr>
          <w:rFonts w:ascii="Times New Roman" w:eastAsia="Times New Roman" w:hAnsi="Times New Roman" w:cs="Times New Roman"/>
          <w:color w:val="222222"/>
          <w:sz w:val="24"/>
          <w:szCs w:val="24"/>
          <w:u w:val="single"/>
        </w:rPr>
        <w:t>record</w:t>
      </w: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f performance, leadership, responsi</w:t>
      </w:r>
      <w:r w:rsidR="00CF5B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ility, behavior, and dedication </w:t>
      </w:r>
      <w:r w:rsidRPr="00DD751B">
        <w:rPr>
          <w:rFonts w:ascii="Times New Roman" w:eastAsia="Times New Roman" w:hAnsi="Times New Roman" w:cs="Times New Roman"/>
          <w:color w:val="222222"/>
          <w:sz w:val="24"/>
          <w:szCs w:val="24"/>
        </w:rPr>
        <w:t>to the band will be</w:t>
      </w:r>
      <w:r w:rsidR="0034438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ssessed by Mr. </w:t>
      </w:r>
      <w:r w:rsidR="00390C5E">
        <w:rPr>
          <w:rFonts w:ascii="Times New Roman" w:eastAsia="Times New Roman" w:hAnsi="Times New Roman" w:cs="Times New Roman"/>
          <w:color w:val="222222"/>
          <w:sz w:val="24"/>
          <w:szCs w:val="24"/>
        </w:rPr>
        <w:t>Gillette and</w:t>
      </w:r>
      <w:r w:rsidR="0034438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 interview tea</w:t>
      </w:r>
      <w:r w:rsidR="00390C5E">
        <w:rPr>
          <w:rFonts w:ascii="Times New Roman" w:eastAsia="Times New Roman" w:hAnsi="Times New Roman" w:cs="Times New Roman"/>
          <w:color w:val="222222"/>
          <w:sz w:val="24"/>
          <w:szCs w:val="24"/>
        </w:rPr>
        <w:t>m</w:t>
      </w:r>
      <w:r w:rsidR="00811E9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be factored into the process.</w:t>
      </w:r>
    </w:p>
    <w:p w:rsidR="00AF7B4C" w:rsidRDefault="00AF7B4C" w:rsidP="0034438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AF7B4C" w:rsidRPr="00AF7B4C" w:rsidRDefault="00AF7B4C" w:rsidP="00AF7B4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art 7</w:t>
      </w:r>
    </w:p>
    <w:p w:rsidR="00AF7B4C" w:rsidRPr="00AF7B4C" w:rsidRDefault="00AF7B4C" w:rsidP="00AF7B4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AF7B4C"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  <w:t>Personal Interview</w:t>
      </w:r>
    </w:p>
    <w:p w:rsidR="00AF7B4C" w:rsidRPr="00AF7B4C" w:rsidRDefault="00AF7B4C" w:rsidP="00AF7B4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F7B4C">
        <w:rPr>
          <w:rFonts w:ascii="Times New Roman" w:eastAsia="Times New Roman" w:hAnsi="Times New Roman" w:cs="Times New Roman"/>
          <w:color w:val="222222"/>
          <w:sz w:val="24"/>
          <w:szCs w:val="24"/>
        </w:rPr>
        <w:t>Each candidate will be asked a series of questions about leadership by the interview team.</w:t>
      </w:r>
    </w:p>
    <w:p w:rsidR="00AF7B4C" w:rsidRPr="00AF7B4C" w:rsidRDefault="00AF7B4C" w:rsidP="00AF7B4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AF7B4C" w:rsidRPr="00AF7B4C" w:rsidRDefault="00AF7B4C" w:rsidP="00AF7B4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F7B4C">
        <w:rPr>
          <w:rFonts w:ascii="Times New Roman" w:hAnsi="Times New Roman" w:cs="Times New Roman"/>
          <w:b/>
          <w:sz w:val="24"/>
          <w:szCs w:val="24"/>
          <w:u w:val="single"/>
        </w:rPr>
        <w:t>Criteria for Selection</w:t>
      </w:r>
    </w:p>
    <w:p w:rsidR="00AF7B4C" w:rsidRPr="00AF7B4C" w:rsidRDefault="00AF7B4C" w:rsidP="00AF7B4C">
      <w:pPr>
        <w:jc w:val="center"/>
        <w:rPr>
          <w:rFonts w:ascii="Times New Roman" w:hAnsi="Times New Roman" w:cs="Times New Roman"/>
          <w:sz w:val="24"/>
          <w:szCs w:val="24"/>
        </w:rPr>
      </w:pPr>
      <w:r w:rsidRPr="00AF7B4C">
        <w:rPr>
          <w:rFonts w:ascii="Times New Roman" w:hAnsi="Times New Roman" w:cs="Times New Roman"/>
          <w:sz w:val="24"/>
          <w:szCs w:val="24"/>
        </w:rPr>
        <w:t>Selection for student leadership will be based on the student leadership application and fit of the student for criteria listed for each position.</w:t>
      </w:r>
      <w:r w:rsidR="008B169D">
        <w:rPr>
          <w:rFonts w:ascii="Times New Roman" w:hAnsi="Times New Roman" w:cs="Times New Roman"/>
          <w:sz w:val="24"/>
          <w:szCs w:val="24"/>
        </w:rPr>
        <w:t xml:space="preserve">  The past year’s commitment and rehearsal participation will also be taken into account.</w:t>
      </w:r>
      <w:bookmarkStart w:id="0" w:name="_GoBack"/>
      <w:bookmarkEnd w:id="0"/>
    </w:p>
    <w:sectPr w:rsidR="00AF7B4C" w:rsidRPr="00AF7B4C" w:rsidSect="00CF5B87">
      <w:pgSz w:w="12240" w:h="15840"/>
      <w:pgMar w:top="900" w:right="900" w:bottom="144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LU0NjQ0NzG1MDNS0lEKTi0uzszPAykwrAUAG3dyrCwAAAA="/>
  </w:docVars>
  <w:rsids>
    <w:rsidRoot w:val="00DD751B"/>
    <w:rsid w:val="00344382"/>
    <w:rsid w:val="00390C5E"/>
    <w:rsid w:val="00444437"/>
    <w:rsid w:val="004906E5"/>
    <w:rsid w:val="006067E8"/>
    <w:rsid w:val="00811E94"/>
    <w:rsid w:val="008B169D"/>
    <w:rsid w:val="00A213D8"/>
    <w:rsid w:val="00AB24EF"/>
    <w:rsid w:val="00AF7B4C"/>
    <w:rsid w:val="00C076C9"/>
    <w:rsid w:val="00CF2E4D"/>
    <w:rsid w:val="00CF5B87"/>
    <w:rsid w:val="00D34082"/>
    <w:rsid w:val="00DD751B"/>
    <w:rsid w:val="00E84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05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fford County Public Schools</Company>
  <LinksUpToDate>false</LinksUpToDate>
  <CharactersWithSpaces>19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lsonLaptop</dc:creator>
  <cp:lastModifiedBy>Robert Gillette</cp:lastModifiedBy>
  <cp:revision>2</cp:revision>
  <cp:lastPrinted>2017-05-17T12:46:00Z</cp:lastPrinted>
  <dcterms:created xsi:type="dcterms:W3CDTF">2018-04-30T23:53:00Z</dcterms:created>
  <dcterms:modified xsi:type="dcterms:W3CDTF">2018-04-30T23:53:00Z</dcterms:modified>
</cp:coreProperties>
</file>